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E5DBF4" w14:textId="77777777" w:rsidR="004032D0" w:rsidRDefault="004032D0" w:rsidP="004032D0">
      <w:pPr>
        <w:snapToGrid w:val="0"/>
        <w:jc w:val="center"/>
        <w:rPr>
          <w:rFonts w:ascii="Arial" w:eastAsia="游明朝" w:hAnsi="Arial" w:cs="Arial"/>
          <w:bCs/>
          <w:sz w:val="28"/>
          <w:szCs w:val="21"/>
        </w:rPr>
      </w:pPr>
      <w:r w:rsidRPr="0051408B">
        <w:rPr>
          <w:rFonts w:ascii="Arial" w:eastAsia="游明朝" w:hAnsi="Arial" w:cs="Arial"/>
          <w:bCs/>
          <w:sz w:val="32"/>
          <w:szCs w:val="21"/>
        </w:rPr>
        <w:t>Graduate School of Science</w:t>
      </w:r>
    </w:p>
    <w:p w14:paraId="0833EC39" w14:textId="4CDDD37E" w:rsidR="0051408B" w:rsidRPr="00B73273" w:rsidRDefault="0051408B" w:rsidP="004032D0">
      <w:pPr>
        <w:snapToGrid w:val="0"/>
        <w:jc w:val="center"/>
        <w:rPr>
          <w:rFonts w:ascii="Arial" w:eastAsia="游明朝" w:hAnsi="Arial" w:cs="Arial"/>
          <w:bCs/>
          <w:sz w:val="32"/>
          <w:szCs w:val="21"/>
        </w:rPr>
      </w:pPr>
      <w:r w:rsidRPr="00724D42">
        <w:rPr>
          <w:rFonts w:ascii="Arial" w:eastAsia="游明朝" w:hAnsi="Arial" w:cs="Arial"/>
          <w:bCs/>
          <w:sz w:val="32"/>
          <w:szCs w:val="21"/>
        </w:rPr>
        <w:t xml:space="preserve">Osaka </w:t>
      </w:r>
      <w:r w:rsidR="002E2701" w:rsidRPr="00B73273">
        <w:rPr>
          <w:rFonts w:ascii="Arial" w:eastAsia="游明朝" w:hAnsi="Arial" w:cs="Arial" w:hint="eastAsia"/>
          <w:bCs/>
          <w:sz w:val="32"/>
          <w:szCs w:val="21"/>
        </w:rPr>
        <w:t>M</w:t>
      </w:r>
      <w:r w:rsidR="002E2701" w:rsidRPr="00B73273">
        <w:rPr>
          <w:rFonts w:ascii="Arial" w:eastAsia="游明朝" w:hAnsi="Arial" w:cs="Arial"/>
          <w:bCs/>
          <w:sz w:val="32"/>
          <w:szCs w:val="21"/>
        </w:rPr>
        <w:t>etropolitan</w:t>
      </w:r>
      <w:r w:rsidRPr="00B73273">
        <w:rPr>
          <w:rFonts w:ascii="Arial" w:eastAsia="游明朝" w:hAnsi="Arial" w:cs="Arial"/>
          <w:bCs/>
          <w:sz w:val="32"/>
          <w:szCs w:val="21"/>
        </w:rPr>
        <w:t xml:space="preserve"> University</w:t>
      </w:r>
    </w:p>
    <w:p w14:paraId="4AF9EC3F" w14:textId="78083686" w:rsidR="004032D0" w:rsidRPr="00724D42" w:rsidRDefault="00B849DD" w:rsidP="004032D0">
      <w:pPr>
        <w:snapToGrid w:val="0"/>
        <w:jc w:val="center"/>
        <w:rPr>
          <w:rFonts w:ascii="Arial" w:eastAsia="游明朝" w:hAnsi="Arial" w:cs="Arial"/>
          <w:bCs/>
          <w:sz w:val="32"/>
          <w:szCs w:val="21"/>
        </w:rPr>
      </w:pPr>
      <w:r>
        <w:rPr>
          <w:rFonts w:ascii="Arial" w:eastAsia="游明朝" w:hAnsi="Arial" w:cs="Arial"/>
          <w:bCs/>
          <w:sz w:val="24"/>
          <w:szCs w:val="21"/>
        </w:rPr>
        <w:t>Spring</w:t>
      </w:r>
      <w:r w:rsidR="004032D0" w:rsidRPr="00B73273">
        <w:rPr>
          <w:rFonts w:ascii="Arial" w:eastAsia="游明朝" w:hAnsi="Arial" w:cs="Arial"/>
          <w:bCs/>
          <w:sz w:val="24"/>
          <w:szCs w:val="21"/>
        </w:rPr>
        <w:t xml:space="preserve"> 20</w:t>
      </w:r>
      <w:r w:rsidR="00DF79DD" w:rsidRPr="00B73273">
        <w:rPr>
          <w:rFonts w:ascii="Arial" w:eastAsia="游明朝" w:hAnsi="Arial" w:cs="Arial"/>
          <w:bCs/>
          <w:sz w:val="24"/>
          <w:szCs w:val="21"/>
        </w:rPr>
        <w:t>2</w:t>
      </w:r>
      <w:r>
        <w:rPr>
          <w:rFonts w:ascii="Arial" w:eastAsia="游明朝" w:hAnsi="Arial" w:cs="Arial"/>
          <w:bCs/>
          <w:sz w:val="24"/>
          <w:szCs w:val="21"/>
        </w:rPr>
        <w:t>3</w:t>
      </w:r>
      <w:bookmarkStart w:id="0" w:name="_GoBack"/>
      <w:bookmarkEnd w:id="0"/>
      <w:r w:rsidR="004032D0" w:rsidRPr="00B73273">
        <w:rPr>
          <w:rFonts w:ascii="Arial" w:eastAsia="游明朝" w:hAnsi="Arial" w:cs="Arial"/>
          <w:bCs/>
          <w:sz w:val="24"/>
          <w:szCs w:val="21"/>
        </w:rPr>
        <w:t xml:space="preserve"> </w:t>
      </w:r>
      <w:r w:rsidR="005C07C4">
        <w:rPr>
          <w:rFonts w:ascii="Arial" w:eastAsia="游明朝" w:hAnsi="Arial" w:cs="Arial"/>
          <w:bCs/>
          <w:sz w:val="24"/>
          <w:szCs w:val="21"/>
        </w:rPr>
        <w:t xml:space="preserve">Admission </w:t>
      </w:r>
      <w:r w:rsidR="004032D0" w:rsidRPr="00B73273">
        <w:rPr>
          <w:rFonts w:ascii="Arial" w:eastAsia="游明朝" w:hAnsi="Arial" w:cs="Arial"/>
          <w:bCs/>
          <w:sz w:val="24"/>
          <w:szCs w:val="21"/>
        </w:rPr>
        <w:t>(</w:t>
      </w:r>
      <w:r w:rsidR="00121D6D" w:rsidRPr="00B73273">
        <w:rPr>
          <w:rFonts w:ascii="Arial" w:eastAsia="游明朝" w:hAnsi="Arial" w:cs="Arial" w:hint="eastAsia"/>
          <w:bCs/>
          <w:sz w:val="24"/>
          <w:szCs w:val="21"/>
        </w:rPr>
        <w:t>I</w:t>
      </w:r>
      <w:r w:rsidR="00121D6D">
        <w:rPr>
          <w:rFonts w:ascii="Arial" w:eastAsia="游明朝" w:hAnsi="Arial" w:cs="Arial" w:hint="eastAsia"/>
          <w:bCs/>
          <w:sz w:val="24"/>
          <w:szCs w:val="21"/>
        </w:rPr>
        <w:t>nternational</w:t>
      </w:r>
      <w:r w:rsidR="004032D0" w:rsidRPr="00724D42">
        <w:rPr>
          <w:rFonts w:ascii="Arial" w:eastAsia="游明朝" w:hAnsi="Arial" w:cs="Arial"/>
          <w:bCs/>
          <w:sz w:val="24"/>
          <w:szCs w:val="21"/>
        </w:rPr>
        <w:t xml:space="preserve"> Course)</w:t>
      </w:r>
    </w:p>
    <w:p w14:paraId="70E906CC" w14:textId="77777777" w:rsidR="004032D0" w:rsidRPr="005C07C4" w:rsidRDefault="004032D0" w:rsidP="004032D0">
      <w:pPr>
        <w:snapToGrid w:val="0"/>
        <w:jc w:val="center"/>
        <w:rPr>
          <w:rFonts w:ascii="Arial" w:hAnsi="Arial" w:cs="Arial"/>
          <w:sz w:val="24"/>
        </w:rPr>
      </w:pPr>
    </w:p>
    <w:p w14:paraId="36B6BF1D" w14:textId="5914221B" w:rsidR="00B075B5" w:rsidRPr="004032D0" w:rsidRDefault="00B075B5" w:rsidP="004032D0">
      <w:pPr>
        <w:snapToGrid w:val="0"/>
        <w:jc w:val="center"/>
        <w:rPr>
          <w:rFonts w:ascii="Arial" w:hAnsi="Arial" w:cs="Arial"/>
          <w:color w:val="0070C0"/>
          <w:sz w:val="40"/>
        </w:rPr>
      </w:pPr>
      <w:r w:rsidRPr="004032D0">
        <w:rPr>
          <w:rFonts w:ascii="Arial" w:hAnsi="Arial" w:cs="Arial"/>
          <w:color w:val="0070C0"/>
          <w:sz w:val="40"/>
        </w:rPr>
        <w:t>Letter of Acceptance</w:t>
      </w:r>
    </w:p>
    <w:p w14:paraId="1BCE90E2" w14:textId="77777777" w:rsidR="00B075B5" w:rsidRPr="00B075B5" w:rsidRDefault="00B075B5" w:rsidP="00B075B5">
      <w:pPr>
        <w:rPr>
          <w:rFonts w:ascii="Times New Roman" w:hAnsi="Times New Roman"/>
          <w:b/>
          <w:sz w:val="36"/>
          <w:szCs w:val="36"/>
        </w:rPr>
      </w:pPr>
    </w:p>
    <w:p w14:paraId="5E98DD4E" w14:textId="77777777" w:rsidR="00B075B5" w:rsidRDefault="00B075B5" w:rsidP="00B075B5">
      <w:pPr>
        <w:rPr>
          <w:rFonts w:ascii="Arial" w:hAnsi="Arial" w:cs="Arial"/>
          <w:sz w:val="32"/>
          <w:szCs w:val="32"/>
          <w:u w:val="single"/>
        </w:rPr>
      </w:pPr>
      <w:r w:rsidRPr="004032D0">
        <w:rPr>
          <w:rFonts w:ascii="Arial" w:hAnsi="Arial" w:cs="Arial"/>
          <w:sz w:val="32"/>
          <w:szCs w:val="32"/>
        </w:rPr>
        <w:t xml:space="preserve">Name of applicant: </w:t>
      </w:r>
      <w:r w:rsidRPr="004032D0">
        <w:rPr>
          <w:rFonts w:ascii="Arial" w:hAnsi="Arial" w:cs="Arial"/>
          <w:sz w:val="32"/>
          <w:szCs w:val="32"/>
          <w:u w:val="single"/>
        </w:rPr>
        <w:t xml:space="preserve">                   </w:t>
      </w:r>
      <w:r w:rsidR="004032D0">
        <w:rPr>
          <w:rFonts w:ascii="Arial" w:hAnsi="Arial" w:cs="Arial"/>
          <w:sz w:val="32"/>
          <w:szCs w:val="32"/>
          <w:u w:val="single"/>
        </w:rPr>
        <w:t xml:space="preserve">  </w:t>
      </w:r>
      <w:r w:rsidRPr="004032D0">
        <w:rPr>
          <w:rFonts w:ascii="Arial" w:hAnsi="Arial" w:cs="Arial"/>
          <w:sz w:val="32"/>
          <w:szCs w:val="32"/>
          <w:u w:val="single"/>
        </w:rPr>
        <w:t xml:space="preserve">          </w:t>
      </w:r>
    </w:p>
    <w:p w14:paraId="296EE3D0" w14:textId="77777777" w:rsidR="004032D0" w:rsidRPr="00771CEC" w:rsidRDefault="004032D0" w:rsidP="004032D0">
      <w:pPr>
        <w:pStyle w:val="1"/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</w:t>
      </w:r>
      <w:r>
        <w:rPr>
          <w:rFonts w:ascii="Arial" w:hAnsi="Arial" w:cs="Arial"/>
          <w:sz w:val="20"/>
          <w:szCs w:val="20"/>
        </w:rPr>
        <w:t xml:space="preserve">         </w:t>
      </w:r>
      <w:r w:rsidRPr="005873C9">
        <w:rPr>
          <w:rFonts w:ascii="Arial" w:hAnsi="Arial" w:cs="Arial"/>
          <w:sz w:val="20"/>
          <w:szCs w:val="20"/>
        </w:rPr>
        <w:t xml:space="preserve">           </w:t>
      </w:r>
      <w:r>
        <w:rPr>
          <w:rFonts w:ascii="Arial" w:hAnsi="Arial" w:cs="Arial"/>
          <w:sz w:val="20"/>
          <w:szCs w:val="20"/>
        </w:rPr>
        <w:t xml:space="preserve">      </w:t>
      </w:r>
      <w:r w:rsidRPr="005873C9">
        <w:rPr>
          <w:rFonts w:ascii="Arial" w:hAnsi="Arial" w:cs="Arial"/>
          <w:sz w:val="20"/>
          <w:szCs w:val="20"/>
        </w:rPr>
        <w:t xml:space="preserve">(first)        </w:t>
      </w:r>
      <w:r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/>
          <w:sz w:val="20"/>
          <w:szCs w:val="20"/>
        </w:rPr>
        <w:t xml:space="preserve">  (middle)         (family) </w:t>
      </w:r>
    </w:p>
    <w:p w14:paraId="1E265A50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</w:p>
    <w:p w14:paraId="406367EF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097107E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>I will accept you as a student if you pass the entrance examination.</w:t>
      </w:r>
    </w:p>
    <w:p w14:paraId="7E60955A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5A4E86E5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1199D9EF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564A5806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7D1FD2D7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Dat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  </w:t>
      </w:r>
    </w:p>
    <w:p w14:paraId="48E87B30" w14:textId="77777777" w:rsidR="00B075B5" w:rsidRDefault="00B075B5" w:rsidP="00B075B5">
      <w:pPr>
        <w:rPr>
          <w:rFonts w:ascii="Arial" w:hAnsi="Arial" w:cs="Arial"/>
          <w:sz w:val="28"/>
          <w:szCs w:val="28"/>
        </w:rPr>
      </w:pPr>
    </w:p>
    <w:p w14:paraId="19CACEA9" w14:textId="77777777" w:rsidR="004032D0" w:rsidRPr="004032D0" w:rsidRDefault="004032D0" w:rsidP="00B075B5">
      <w:pPr>
        <w:rPr>
          <w:rFonts w:ascii="Arial" w:hAnsi="Arial" w:cs="Arial"/>
          <w:sz w:val="28"/>
          <w:szCs w:val="28"/>
        </w:rPr>
      </w:pPr>
    </w:p>
    <w:p w14:paraId="1466E44B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A50BBE1" w14:textId="77777777" w:rsidR="0051408B" w:rsidRPr="004032D0" w:rsidRDefault="0051408B" w:rsidP="0051408B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Laboratory of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,</w:t>
      </w:r>
    </w:p>
    <w:p w14:paraId="16448E24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Division of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,</w:t>
      </w:r>
    </w:p>
    <w:p w14:paraId="5F0DC807" w14:textId="77777777" w:rsidR="0051408B" w:rsidRDefault="0051408B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 xml:space="preserve">Graduate School of Science,  </w:t>
      </w:r>
    </w:p>
    <w:p w14:paraId="2EBFA34A" w14:textId="7B0CC16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>Osaka</w:t>
      </w:r>
      <w:r w:rsidRPr="00B73273">
        <w:rPr>
          <w:rFonts w:ascii="Arial" w:hAnsi="Arial" w:cs="Arial"/>
          <w:sz w:val="28"/>
          <w:szCs w:val="28"/>
        </w:rPr>
        <w:t xml:space="preserve"> </w:t>
      </w:r>
      <w:r w:rsidR="002E2701" w:rsidRPr="00B73273">
        <w:rPr>
          <w:rFonts w:ascii="Arial" w:hAnsi="Arial" w:cs="Arial"/>
          <w:sz w:val="28"/>
          <w:szCs w:val="28"/>
        </w:rPr>
        <w:t>Metropolitan</w:t>
      </w:r>
      <w:r w:rsidRPr="00B73273">
        <w:rPr>
          <w:rFonts w:ascii="Arial" w:hAnsi="Arial" w:cs="Arial"/>
          <w:sz w:val="28"/>
          <w:szCs w:val="28"/>
        </w:rPr>
        <w:t xml:space="preserve"> U</w:t>
      </w:r>
      <w:r w:rsidRPr="004032D0">
        <w:rPr>
          <w:rFonts w:ascii="Arial" w:hAnsi="Arial" w:cs="Arial"/>
          <w:sz w:val="28"/>
          <w:szCs w:val="28"/>
        </w:rPr>
        <w:t>niversity</w:t>
      </w:r>
    </w:p>
    <w:p w14:paraId="08E81332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A351950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</w:p>
    <w:p w14:paraId="7218FC15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Nam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</w:t>
      </w:r>
    </w:p>
    <w:p w14:paraId="438BB2A8" w14:textId="77777777" w:rsidR="00B075B5" w:rsidRPr="004032D0" w:rsidRDefault="00B075B5" w:rsidP="00B075B5">
      <w:pPr>
        <w:rPr>
          <w:rFonts w:ascii="Arial" w:hAnsi="Arial" w:cs="Arial"/>
        </w:rPr>
      </w:pPr>
    </w:p>
    <w:p w14:paraId="6151A8C7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Signatur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</w:t>
      </w:r>
    </w:p>
    <w:p w14:paraId="14C4BAA7" w14:textId="77777777" w:rsidR="00E97A4F" w:rsidRPr="004032D0" w:rsidRDefault="00E97A4F" w:rsidP="00C900D7">
      <w:pPr>
        <w:spacing w:line="480" w:lineRule="auto"/>
        <w:ind w:right="227"/>
        <w:jc w:val="left"/>
        <w:rPr>
          <w:rFonts w:ascii="Arial" w:hAnsi="Arial" w:cs="Arial"/>
          <w:sz w:val="24"/>
        </w:rPr>
      </w:pPr>
    </w:p>
    <w:sectPr w:rsidR="00E97A4F" w:rsidRPr="004032D0" w:rsidSect="004032D0">
      <w:headerReference w:type="default" r:id="rId6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98A1BC" w14:textId="77777777" w:rsidR="007536B0" w:rsidRDefault="007536B0" w:rsidP="00424745">
      <w:r>
        <w:separator/>
      </w:r>
    </w:p>
  </w:endnote>
  <w:endnote w:type="continuationSeparator" w:id="0">
    <w:p w14:paraId="29521846" w14:textId="77777777" w:rsidR="007536B0" w:rsidRDefault="007536B0" w:rsidP="00424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2F7028" w14:textId="77777777" w:rsidR="007536B0" w:rsidRDefault="007536B0" w:rsidP="00424745">
      <w:r>
        <w:separator/>
      </w:r>
    </w:p>
  </w:footnote>
  <w:footnote w:type="continuationSeparator" w:id="0">
    <w:p w14:paraId="358871FD" w14:textId="77777777" w:rsidR="007536B0" w:rsidRDefault="007536B0" w:rsidP="00424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C6F6A4" w14:textId="77777777" w:rsidR="00C407FB" w:rsidRPr="00203DB5" w:rsidRDefault="00C407FB" w:rsidP="004032D0">
    <w:pPr>
      <w:pStyle w:val="a3"/>
      <w:tabs>
        <w:tab w:val="clear" w:pos="4252"/>
        <w:tab w:val="clear" w:pos="8504"/>
      </w:tabs>
      <w:jc w:val="center"/>
      <w:rPr>
        <w:sz w:val="36"/>
        <w:szCs w:val="3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cwMLQwMzE0sTQ3MbZQ0lEKTi0uzszPAykwrgUARrJPsiwAAAA="/>
  </w:docVars>
  <w:rsids>
    <w:rsidRoot w:val="007204F0"/>
    <w:rsid w:val="00035AB8"/>
    <w:rsid w:val="000559BD"/>
    <w:rsid w:val="000614E8"/>
    <w:rsid w:val="0007028F"/>
    <w:rsid w:val="000A509F"/>
    <w:rsid w:val="00121D6D"/>
    <w:rsid w:val="001325BC"/>
    <w:rsid w:val="00133F30"/>
    <w:rsid w:val="001849B7"/>
    <w:rsid w:val="001E240E"/>
    <w:rsid w:val="00203DB5"/>
    <w:rsid w:val="002864F7"/>
    <w:rsid w:val="002E2701"/>
    <w:rsid w:val="002F77F0"/>
    <w:rsid w:val="00354095"/>
    <w:rsid w:val="003E4F1D"/>
    <w:rsid w:val="004032D0"/>
    <w:rsid w:val="00424745"/>
    <w:rsid w:val="00437DDB"/>
    <w:rsid w:val="004A1FB7"/>
    <w:rsid w:val="0051408B"/>
    <w:rsid w:val="0058134C"/>
    <w:rsid w:val="005C07C4"/>
    <w:rsid w:val="005E3536"/>
    <w:rsid w:val="006C151A"/>
    <w:rsid w:val="006D1DEE"/>
    <w:rsid w:val="006F217F"/>
    <w:rsid w:val="007204F0"/>
    <w:rsid w:val="00724D42"/>
    <w:rsid w:val="007536B0"/>
    <w:rsid w:val="007D028C"/>
    <w:rsid w:val="008E5DDA"/>
    <w:rsid w:val="008F7FBB"/>
    <w:rsid w:val="009B21D2"/>
    <w:rsid w:val="00A8217A"/>
    <w:rsid w:val="00AF33D2"/>
    <w:rsid w:val="00B075B5"/>
    <w:rsid w:val="00B234F6"/>
    <w:rsid w:val="00B73273"/>
    <w:rsid w:val="00B849DD"/>
    <w:rsid w:val="00C32482"/>
    <w:rsid w:val="00C35B3F"/>
    <w:rsid w:val="00C407FB"/>
    <w:rsid w:val="00C53D48"/>
    <w:rsid w:val="00C55383"/>
    <w:rsid w:val="00C900D7"/>
    <w:rsid w:val="00CA7683"/>
    <w:rsid w:val="00CD7107"/>
    <w:rsid w:val="00DF79DD"/>
    <w:rsid w:val="00E302B8"/>
    <w:rsid w:val="00E5066E"/>
    <w:rsid w:val="00E97A4F"/>
    <w:rsid w:val="00EC5457"/>
    <w:rsid w:val="00F3057B"/>
    <w:rsid w:val="00F33F47"/>
    <w:rsid w:val="00F5712F"/>
    <w:rsid w:val="00FA7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56D28F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42474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424745"/>
    <w:rPr>
      <w:kern w:val="2"/>
      <w:sz w:val="21"/>
      <w:szCs w:val="24"/>
    </w:rPr>
  </w:style>
  <w:style w:type="paragraph" w:styleId="a5">
    <w:name w:val="footer"/>
    <w:basedOn w:val="a"/>
    <w:link w:val="a6"/>
    <w:rsid w:val="0042474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424745"/>
    <w:rPr>
      <w:kern w:val="2"/>
      <w:sz w:val="21"/>
      <w:szCs w:val="24"/>
    </w:rPr>
  </w:style>
  <w:style w:type="paragraph" w:customStyle="1" w:styleId="1">
    <w:name w:val="リスト段落1"/>
    <w:basedOn w:val="a"/>
    <w:uiPriority w:val="99"/>
    <w:qFormat/>
    <w:rsid w:val="004032D0"/>
    <w:pPr>
      <w:ind w:leftChars="400" w:left="840"/>
    </w:pPr>
    <w:rPr>
      <w:rFonts w:cs="Century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4T03:52:00Z</dcterms:created>
  <dcterms:modified xsi:type="dcterms:W3CDTF">2022-07-08T07:10:00Z</dcterms:modified>
</cp:coreProperties>
</file>